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D18205" w14:textId="77777777" w:rsidR="006E1C2A" w:rsidRDefault="003423B0" w:rsidP="006E1C2A">
      <w:pPr>
        <w:pStyle w:val="Heading1"/>
        <w:spacing w:before="0" w:line="240" w:lineRule="auto"/>
        <w:jc w:val="center"/>
      </w:pPr>
      <w:r>
        <w:t>ICS 3104</w:t>
      </w:r>
    </w:p>
    <w:p w14:paraId="47D18206" w14:textId="77777777" w:rsidR="006E1C2A" w:rsidRDefault="006E1C2A" w:rsidP="006E1C2A">
      <w:pPr>
        <w:pStyle w:val="Heading1"/>
        <w:spacing w:before="0" w:line="240" w:lineRule="auto"/>
        <w:jc w:val="center"/>
      </w:pPr>
      <w:r>
        <w:t>Lab 2</w:t>
      </w:r>
    </w:p>
    <w:p w14:paraId="47D18207" w14:textId="77777777" w:rsidR="006E1C2A" w:rsidRDefault="006E1C2A" w:rsidP="006E1C2A">
      <w:pPr>
        <w:rPr>
          <w:b/>
        </w:rPr>
      </w:pPr>
      <w:r w:rsidRPr="007468D2">
        <w:rPr>
          <w:b/>
        </w:rPr>
        <w:t xml:space="preserve">Preliminaries </w:t>
      </w:r>
    </w:p>
    <w:p w14:paraId="47D18208" w14:textId="77777777" w:rsidR="006E1C2A" w:rsidRDefault="006E1C2A" w:rsidP="006E1C2A">
      <w:r w:rsidRPr="006E1C2A">
        <w:t xml:space="preserve">This lab is a continuation of Lab 1. </w:t>
      </w:r>
    </w:p>
    <w:p w14:paraId="47D18209" w14:textId="77777777" w:rsidR="004F3E29" w:rsidRDefault="004F3E29" w:rsidP="004F3E29">
      <w:pPr>
        <w:pStyle w:val="Heading1"/>
      </w:pPr>
      <w:r>
        <w:t xml:space="preserve">PART 1 </w:t>
      </w:r>
    </w:p>
    <w:p w14:paraId="47D1820A" w14:textId="77777777" w:rsidR="003E4CFF" w:rsidRDefault="003E4CFF" w:rsidP="003E4CFF">
      <w:pPr>
        <w:pStyle w:val="Heading1"/>
      </w:pPr>
      <w:r>
        <w:t xml:space="preserve">Form validation </w:t>
      </w:r>
    </w:p>
    <w:p w14:paraId="47D1820B" w14:textId="77777777" w:rsidR="000F709D" w:rsidRPr="000F709D" w:rsidRDefault="000F709D" w:rsidP="000F709D">
      <w:pPr>
        <w:pStyle w:val="Heading2"/>
      </w:pPr>
      <w:proofErr w:type="gramStart"/>
      <w:r>
        <w:t>Client side</w:t>
      </w:r>
      <w:proofErr w:type="gramEnd"/>
      <w:r>
        <w:t xml:space="preserve"> validation </w:t>
      </w:r>
      <w:r w:rsidR="005C4F42">
        <w:t xml:space="preserve">using JavaScript </w:t>
      </w:r>
    </w:p>
    <w:p w14:paraId="47D1820C" w14:textId="77777777" w:rsidR="003E4CFF" w:rsidRDefault="009C45B6" w:rsidP="003E4CFF">
      <w:r>
        <w:t xml:space="preserve">We create a JS file </w:t>
      </w:r>
      <w:r w:rsidR="00E9662B">
        <w:t>to validate out form</w:t>
      </w:r>
    </w:p>
    <w:p w14:paraId="47D1820D" w14:textId="77777777" w:rsidR="00E9662B" w:rsidRDefault="00E9662B" w:rsidP="003E4CFF">
      <w:r>
        <w:t xml:space="preserve">Create a validate.js file </w:t>
      </w:r>
      <w:r w:rsidR="00F078A7">
        <w:t>as shown</w:t>
      </w:r>
    </w:p>
    <w:p w14:paraId="47D1820E" w14:textId="77777777" w:rsidR="00F078A7" w:rsidRPr="003E4CFF" w:rsidRDefault="00701EDE" w:rsidP="003E4CFF">
      <w:r>
        <w:rPr>
          <w:noProof/>
        </w:rPr>
        <w:drawing>
          <wp:inline distT="0" distB="0" distL="0" distR="0" wp14:anchorId="47D18254" wp14:editId="47D18255">
            <wp:extent cx="6499225" cy="2667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09304" cy="267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0F" w14:textId="77777777" w:rsidR="00393D47" w:rsidRDefault="00393D47" w:rsidP="00391384"/>
    <w:p w14:paraId="47D18210" w14:textId="77777777" w:rsidR="00391384" w:rsidRDefault="00391384" w:rsidP="00391384">
      <w:r>
        <w:t xml:space="preserve">Include the JS file </w:t>
      </w:r>
      <w:r w:rsidR="00BC507B">
        <w:t xml:space="preserve">in the </w:t>
      </w:r>
      <w:r w:rsidR="00844065">
        <w:t xml:space="preserve">head section of </w:t>
      </w:r>
      <w:r w:rsidR="00BC507B">
        <w:t>lab1.php as shown</w:t>
      </w:r>
      <w:r w:rsidR="00E70995">
        <w:t xml:space="preserve"> </w:t>
      </w:r>
    </w:p>
    <w:p w14:paraId="47D18211" w14:textId="77777777" w:rsidR="00BC507B" w:rsidRDefault="00393D47" w:rsidP="00391384">
      <w:r>
        <w:rPr>
          <w:noProof/>
        </w:rPr>
        <w:drawing>
          <wp:inline distT="0" distB="0" distL="0" distR="0" wp14:anchorId="47D18256" wp14:editId="47D18257">
            <wp:extent cx="6107806" cy="8001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17586" cy="801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12" w14:textId="77777777" w:rsidR="00915658" w:rsidRDefault="00BD40DE" w:rsidP="00391384">
      <w:r>
        <w:t>Include this parameter</w:t>
      </w:r>
      <w:r w:rsidR="00915658">
        <w:t xml:space="preserve"> (</w:t>
      </w:r>
      <w:proofErr w:type="spellStart"/>
      <w:r w:rsidR="00915658" w:rsidRPr="00915658">
        <w:rPr>
          <w:b/>
          <w:i/>
        </w:rPr>
        <w:t>onsubmit</w:t>
      </w:r>
      <w:proofErr w:type="spellEnd"/>
      <w:r w:rsidR="00915658">
        <w:t>)</w:t>
      </w:r>
      <w:r>
        <w:t xml:space="preserve"> in our form as shown. Note that our JS function is called when our form is submitted.</w:t>
      </w:r>
    </w:p>
    <w:p w14:paraId="47D18213" w14:textId="77777777" w:rsidR="006146E6" w:rsidRDefault="00915658" w:rsidP="00391384">
      <w:r>
        <w:rPr>
          <w:noProof/>
        </w:rPr>
        <w:drawing>
          <wp:inline distT="0" distB="0" distL="0" distR="0" wp14:anchorId="47D18258" wp14:editId="47D18259">
            <wp:extent cx="6728460" cy="228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34818" cy="228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D40DE">
        <w:t xml:space="preserve"> </w:t>
      </w:r>
    </w:p>
    <w:p w14:paraId="47D18214" w14:textId="77777777" w:rsidR="00BD40DE" w:rsidRDefault="000F709D" w:rsidP="00391384">
      <w:r>
        <w:t xml:space="preserve">Test the form by </w:t>
      </w:r>
      <w:r w:rsidR="00DD0835">
        <w:t xml:space="preserve">submitting </w:t>
      </w:r>
      <w:r w:rsidR="006F31BC">
        <w:t>a form that does not have all the details.</w:t>
      </w:r>
    </w:p>
    <w:p w14:paraId="47D18215" w14:textId="77777777" w:rsidR="006F31BC" w:rsidRDefault="006F31BC" w:rsidP="00E157E7">
      <w:pPr>
        <w:pStyle w:val="Heading2"/>
      </w:pPr>
      <w:proofErr w:type="gramStart"/>
      <w:r>
        <w:t>Server side</w:t>
      </w:r>
      <w:proofErr w:type="gramEnd"/>
      <w:r>
        <w:t xml:space="preserve"> </w:t>
      </w:r>
      <w:r w:rsidR="00E157E7">
        <w:t xml:space="preserve">validation </w:t>
      </w:r>
      <w:r>
        <w:t xml:space="preserve"> </w:t>
      </w:r>
    </w:p>
    <w:p w14:paraId="47D18216" w14:textId="77777777" w:rsidR="00BD40DE" w:rsidRDefault="00E157E7" w:rsidP="00391384">
      <w:r>
        <w:t xml:space="preserve">If a user disables JavaScript, then your validation above </w:t>
      </w:r>
      <w:r w:rsidR="0063598D">
        <w:t xml:space="preserve">will not work. We need to perform </w:t>
      </w:r>
      <w:proofErr w:type="gramStart"/>
      <w:r w:rsidR="0063598D">
        <w:t>server side</w:t>
      </w:r>
      <w:proofErr w:type="gramEnd"/>
      <w:r w:rsidR="0063598D">
        <w:t xml:space="preserve"> validation </w:t>
      </w:r>
    </w:p>
    <w:p w14:paraId="47D18217" w14:textId="77777777" w:rsidR="00986044" w:rsidRDefault="00986044" w:rsidP="00391384">
      <w:r>
        <w:lastRenderedPageBreak/>
        <w:t>We proceed as follows</w:t>
      </w:r>
    </w:p>
    <w:p w14:paraId="47D18218" w14:textId="77777777" w:rsidR="00986044" w:rsidRDefault="00986044" w:rsidP="00391384">
      <w:r>
        <w:t xml:space="preserve">Disable </w:t>
      </w:r>
      <w:r w:rsidR="00701DAB">
        <w:t>JavaScript</w:t>
      </w:r>
      <w:r>
        <w:t xml:space="preserve"> in your machine </w:t>
      </w:r>
      <w:r w:rsidR="00E13E11">
        <w:t xml:space="preserve">for Google chrome check here </w:t>
      </w:r>
      <w:hyperlink r:id="rId9" w:history="1">
        <w:r w:rsidR="00E13E11" w:rsidRPr="003676C8">
          <w:rPr>
            <w:rStyle w:val="Hyperlink"/>
          </w:rPr>
          <w:t>http://www.technipages.com/google-chrome-enable-or-disable-javascript</w:t>
        </w:r>
      </w:hyperlink>
      <w:r w:rsidR="00E13E11">
        <w:t xml:space="preserve"> and for Mozilla check here </w:t>
      </w:r>
      <w:hyperlink r:id="rId10" w:history="1">
        <w:r w:rsidR="00BB6B1F" w:rsidRPr="003676C8">
          <w:rPr>
            <w:rStyle w:val="Hyperlink"/>
          </w:rPr>
          <w:t>http://www.wikihow.com/Disable-JavaScript</w:t>
        </w:r>
      </w:hyperlink>
      <w:r w:rsidR="00BB6B1F">
        <w:t xml:space="preserve"> .</w:t>
      </w:r>
    </w:p>
    <w:p w14:paraId="47D18219" w14:textId="77777777" w:rsidR="00BB6B1F" w:rsidRDefault="00806470" w:rsidP="00391384">
      <w:r>
        <w:t>Now try to submit form. What do you notice?</w:t>
      </w:r>
    </w:p>
    <w:p w14:paraId="47D1821A" w14:textId="77777777" w:rsidR="00806470" w:rsidRDefault="000650A4" w:rsidP="00391384">
      <w:r>
        <w:t>We write some code in out html file, PHP files and a new CSS file</w:t>
      </w:r>
    </w:p>
    <w:p w14:paraId="47D1821B" w14:textId="77777777" w:rsidR="000E7C85" w:rsidRDefault="00296BF9" w:rsidP="00391384">
      <w:r>
        <w:t xml:space="preserve">Add the following </w:t>
      </w:r>
      <w:r w:rsidR="00613560">
        <w:t xml:space="preserve">in the lab1.php </w:t>
      </w:r>
    </w:p>
    <w:p w14:paraId="47D1821C" w14:textId="77777777" w:rsidR="00082B4F" w:rsidRDefault="00082B4F" w:rsidP="00391384">
      <w:r>
        <w:rPr>
          <w:noProof/>
        </w:rPr>
        <w:drawing>
          <wp:inline distT="0" distB="0" distL="0" distR="0" wp14:anchorId="47D1825A" wp14:editId="47D1825B">
            <wp:extent cx="5943600" cy="29946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1D" w14:textId="77777777" w:rsidR="00AE08E1" w:rsidRDefault="00AE08E1" w:rsidP="00AE08E1">
      <w:r>
        <w:t xml:space="preserve">Add following functions </w:t>
      </w:r>
      <w:r w:rsidR="00603B80">
        <w:t xml:space="preserve">in the </w:t>
      </w:r>
      <w:r w:rsidR="00603B80" w:rsidRPr="002B7F92">
        <w:rPr>
          <w:i/>
        </w:rPr>
        <w:t>Crud interface</w:t>
      </w:r>
      <w:r w:rsidR="00603B80">
        <w:t xml:space="preserve"> and </w:t>
      </w:r>
      <w:r w:rsidR="00542BED">
        <w:t xml:space="preserve">implement them in the User </w:t>
      </w:r>
      <w:r w:rsidR="007D34BD">
        <w:t xml:space="preserve">class as shown </w:t>
      </w:r>
    </w:p>
    <w:p w14:paraId="7CCFB6F6" w14:textId="77777777" w:rsidR="0070774C" w:rsidRDefault="004F2E21" w:rsidP="00AE08E1">
      <w:pPr>
        <w:rPr>
          <w:noProof/>
        </w:rPr>
      </w:pPr>
      <w:r>
        <w:rPr>
          <w:noProof/>
        </w:rPr>
        <w:t xml:space="preserve"> </w:t>
      </w:r>
    </w:p>
    <w:p w14:paraId="47D1821E" w14:textId="6832B828" w:rsidR="007D34BD" w:rsidRDefault="003B3869" w:rsidP="00AE08E1">
      <w:r>
        <w:rPr>
          <w:noProof/>
        </w:rPr>
        <w:drawing>
          <wp:inline distT="0" distB="0" distL="0" distR="0" wp14:anchorId="47D1825C" wp14:editId="47D1825D">
            <wp:extent cx="4838700" cy="3057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1F" w14:textId="77777777" w:rsidR="00AE08E1" w:rsidRDefault="00AE08E1" w:rsidP="0079377C">
      <w:pPr>
        <w:pStyle w:val="Heading1"/>
      </w:pPr>
    </w:p>
    <w:p w14:paraId="47D18220" w14:textId="77777777" w:rsidR="00710F1E" w:rsidRDefault="00710F1E" w:rsidP="00710F1E">
      <w:r>
        <w:t xml:space="preserve">Implement the as shown below </w:t>
      </w:r>
    </w:p>
    <w:p w14:paraId="47D18221" w14:textId="77777777" w:rsidR="00736501" w:rsidRDefault="00B3391B" w:rsidP="00736501">
      <w:r>
        <w:rPr>
          <w:noProof/>
        </w:rPr>
        <w:drawing>
          <wp:inline distT="0" distB="0" distL="0" distR="0" wp14:anchorId="47D1825E" wp14:editId="47D1825F">
            <wp:extent cx="5943600" cy="42214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22" w14:textId="77777777" w:rsidR="00736501" w:rsidRDefault="005E1FC9" w:rsidP="00736501">
      <w:r>
        <w:t xml:space="preserve">Add the following section the lab1.php </w:t>
      </w:r>
    </w:p>
    <w:p w14:paraId="47D18223" w14:textId="77777777" w:rsidR="005E1FC9" w:rsidRDefault="002F6B42" w:rsidP="00736501">
      <w:r>
        <w:rPr>
          <w:noProof/>
        </w:rPr>
        <w:lastRenderedPageBreak/>
        <w:drawing>
          <wp:inline distT="0" distB="0" distL="0" distR="0" wp14:anchorId="47D18260" wp14:editId="47D18261">
            <wp:extent cx="5943600" cy="46272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24" w14:textId="77777777" w:rsidR="002F6B42" w:rsidRDefault="002F6B42" w:rsidP="002F6B42">
      <w:r>
        <w:t xml:space="preserve">Note how we have included the JS and CSS files in the head sections </w:t>
      </w:r>
    </w:p>
    <w:p w14:paraId="47D18225" w14:textId="77777777" w:rsidR="002F6B42" w:rsidRDefault="002F6B42" w:rsidP="002F6B42">
      <w:r>
        <w:t>Lastly, create a CSS file by name validate.css. Its contents are shown below</w:t>
      </w:r>
    </w:p>
    <w:p w14:paraId="47D18226" w14:textId="77777777" w:rsidR="002F6B42" w:rsidRDefault="001C168F" w:rsidP="002F6B42">
      <w:r>
        <w:rPr>
          <w:noProof/>
        </w:rPr>
        <w:drawing>
          <wp:inline distT="0" distB="0" distL="0" distR="0" wp14:anchorId="47D18262" wp14:editId="47D18263">
            <wp:extent cx="1990725" cy="733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27" w14:textId="77777777" w:rsidR="0067578F" w:rsidRDefault="001C168F" w:rsidP="002F6B42">
      <w:r>
        <w:t xml:space="preserve">Is </w:t>
      </w:r>
      <w:r w:rsidRPr="007C4F21">
        <w:rPr>
          <w:i/>
        </w:rPr>
        <w:t>#form-error</w:t>
      </w:r>
      <w:r>
        <w:t xml:space="preserve"> and </w:t>
      </w:r>
      <w:r w:rsidRPr="00AC60E5">
        <w:rPr>
          <w:i/>
          <w:u w:val="single"/>
        </w:rPr>
        <w:t>id</w:t>
      </w:r>
      <w:r>
        <w:t xml:space="preserve"> or </w:t>
      </w:r>
      <w:r w:rsidRPr="00AC60E5">
        <w:rPr>
          <w:i/>
          <w:u w:val="single"/>
        </w:rPr>
        <w:t>class</w:t>
      </w:r>
      <w:r>
        <w:t>?</w:t>
      </w:r>
    </w:p>
    <w:p w14:paraId="47D18228" w14:textId="77777777" w:rsidR="00F36C07" w:rsidRDefault="0067578F" w:rsidP="002F6B42">
      <w:r>
        <w:t xml:space="preserve">Now with JS disabled in your browser, try submitting an empty file. You should be able to validate your form </w:t>
      </w:r>
      <w:r w:rsidR="00B96292">
        <w:t xml:space="preserve">from server side. (Note that you </w:t>
      </w:r>
      <w:proofErr w:type="gramStart"/>
      <w:r w:rsidR="00B96292">
        <w:t>have to</w:t>
      </w:r>
      <w:proofErr w:type="gramEnd"/>
      <w:r w:rsidR="00B96292">
        <w:t xml:space="preserve"> </w:t>
      </w:r>
      <w:r w:rsidR="00690C96">
        <w:t>input</w:t>
      </w:r>
      <w:r w:rsidR="00B96292">
        <w:t xml:space="preserve"> value for first name since it has been marked </w:t>
      </w:r>
      <w:r w:rsidR="00B96292" w:rsidRPr="00BD62B2">
        <w:rPr>
          <w:i/>
        </w:rPr>
        <w:t>required</w:t>
      </w:r>
      <w:r w:rsidR="00A626BA">
        <w:t>; -</w:t>
      </w:r>
      <w:r w:rsidR="00B96292">
        <w:t xml:space="preserve"> </w:t>
      </w:r>
      <w:r w:rsidR="00BD62B2" w:rsidRPr="00BD62B2">
        <w:rPr>
          <w:b/>
        </w:rPr>
        <w:t xml:space="preserve">an </w:t>
      </w:r>
      <w:r w:rsidR="00B96292" w:rsidRPr="00A626BA">
        <w:rPr>
          <w:b/>
        </w:rPr>
        <w:t>HTML 5</w:t>
      </w:r>
      <w:r w:rsidR="00BD62B2">
        <w:rPr>
          <w:b/>
        </w:rPr>
        <w:t xml:space="preserve"> attribute</w:t>
      </w:r>
      <w:r w:rsidR="00B96292">
        <w:t>)</w:t>
      </w:r>
      <w:r w:rsidR="002D052F">
        <w:t xml:space="preserve">. </w:t>
      </w:r>
      <w:r w:rsidR="001C168F">
        <w:t xml:space="preserve"> </w:t>
      </w:r>
    </w:p>
    <w:p w14:paraId="47D18229" w14:textId="77777777" w:rsidR="00F36C07" w:rsidRDefault="00F95FCE" w:rsidP="00F95FCE">
      <w:pPr>
        <w:pStyle w:val="Heading1"/>
      </w:pPr>
      <w:r>
        <w:t xml:space="preserve">PART 2 </w:t>
      </w:r>
    </w:p>
    <w:p w14:paraId="47D1822A" w14:textId="77777777" w:rsidR="00F95FCE" w:rsidRDefault="00E5070A" w:rsidP="00F95FCE">
      <w:r>
        <w:t xml:space="preserve">This is a continuation of part 1 of this lab. </w:t>
      </w:r>
    </w:p>
    <w:p w14:paraId="47D1822B" w14:textId="77777777" w:rsidR="00695CED" w:rsidRDefault="00FB257C" w:rsidP="00F95FCE">
      <w:r>
        <w:t xml:space="preserve">Here we look at how we can </w:t>
      </w:r>
      <w:r w:rsidR="001C4E81">
        <w:t xml:space="preserve">register a user, </w:t>
      </w:r>
      <w:r w:rsidR="007F13A1">
        <w:t xml:space="preserve">login </w:t>
      </w:r>
      <w:r w:rsidR="001C4E81">
        <w:t>and log</w:t>
      </w:r>
      <w:r w:rsidR="00DC70F2">
        <w:t xml:space="preserve">out </w:t>
      </w:r>
      <w:r w:rsidR="003E4FDA">
        <w:t xml:space="preserve">in this system. We also learn more about </w:t>
      </w:r>
      <w:r w:rsidR="00863112" w:rsidRPr="00695CED">
        <w:rPr>
          <w:b/>
          <w:i/>
        </w:rPr>
        <w:t>interfaces</w:t>
      </w:r>
      <w:r w:rsidR="003E4FDA">
        <w:t xml:space="preserve"> </w:t>
      </w:r>
      <w:r w:rsidR="004C08DE">
        <w:t>classes.</w:t>
      </w:r>
    </w:p>
    <w:p w14:paraId="47D1822C" w14:textId="77777777" w:rsidR="00B3749D" w:rsidRDefault="00A33A51" w:rsidP="00F95FCE">
      <w:r>
        <w:t xml:space="preserve">We create a new interface by name </w:t>
      </w:r>
      <w:r w:rsidR="00B3749D" w:rsidRPr="00B3749D">
        <w:t>Authenticator</w:t>
      </w:r>
      <w:r w:rsidR="00B3749D">
        <w:t xml:space="preserve"> in a file called </w:t>
      </w:r>
      <w:proofErr w:type="spellStart"/>
      <w:r w:rsidR="00B3749D">
        <w:t>a</w:t>
      </w:r>
      <w:r w:rsidR="00B3749D" w:rsidRPr="00B3749D">
        <w:t>uthenticator</w:t>
      </w:r>
      <w:r w:rsidR="00B3749D">
        <w:t>.php</w:t>
      </w:r>
      <w:proofErr w:type="spellEnd"/>
      <w:r w:rsidR="00B3749D">
        <w:t xml:space="preserve"> as shown below</w:t>
      </w:r>
    </w:p>
    <w:p w14:paraId="47D1822D" w14:textId="77777777" w:rsidR="00FB257C" w:rsidRDefault="00C56330" w:rsidP="00F95FCE">
      <w:r>
        <w:rPr>
          <w:noProof/>
        </w:rPr>
        <w:lastRenderedPageBreak/>
        <w:drawing>
          <wp:inline distT="0" distB="0" distL="0" distR="0" wp14:anchorId="47D18264" wp14:editId="47D18265">
            <wp:extent cx="4914900" cy="16287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08DE">
        <w:t xml:space="preserve"> </w:t>
      </w:r>
    </w:p>
    <w:p w14:paraId="47D1822E" w14:textId="77777777" w:rsidR="004C08DE" w:rsidRDefault="00DC7A9A" w:rsidP="00F95FCE">
      <w:r>
        <w:t xml:space="preserve">Our new User class will implement 2 interfaces now as shown </w:t>
      </w:r>
      <w:r w:rsidR="00847DB5">
        <w:t xml:space="preserve">and we add two new member variables. Also note that our ne constructor </w:t>
      </w:r>
      <w:r w:rsidR="00614F8C">
        <w:t>should have 2 more parameters plus 2 new getters and setters for the new member variables.</w:t>
      </w:r>
    </w:p>
    <w:p w14:paraId="47D1822F" w14:textId="77777777" w:rsidR="00DC7A9A" w:rsidRDefault="00F83B69" w:rsidP="00F95FCE">
      <w:r>
        <w:rPr>
          <w:noProof/>
        </w:rPr>
        <w:drawing>
          <wp:inline distT="0" distB="0" distL="0" distR="0" wp14:anchorId="47D18266" wp14:editId="47D18267">
            <wp:extent cx="5943600" cy="49301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30" w14:textId="77777777" w:rsidR="00580807" w:rsidRDefault="00580807" w:rsidP="00F95FCE">
      <w:r>
        <w:t xml:space="preserve">We were able to implement 2 interfaces and we </w:t>
      </w:r>
      <w:proofErr w:type="gramStart"/>
      <w:r>
        <w:t>have to</w:t>
      </w:r>
      <w:proofErr w:type="gramEnd"/>
      <w:r>
        <w:t xml:space="preserve"> implement all the methods of the implemented interfaces </w:t>
      </w:r>
    </w:p>
    <w:p w14:paraId="47D18231" w14:textId="77777777" w:rsidR="002E0F43" w:rsidRDefault="002E0F43" w:rsidP="00F95FCE">
      <w:r>
        <w:t xml:space="preserve">PHP does not support multiple constructors. </w:t>
      </w:r>
      <w:proofErr w:type="gramStart"/>
      <w:r>
        <w:t>So</w:t>
      </w:r>
      <w:proofErr w:type="gramEnd"/>
      <w:r>
        <w:t xml:space="preserve"> we fake the creation of an object using the method </w:t>
      </w:r>
      <w:r w:rsidRPr="002E0F43">
        <w:rPr>
          <w:i/>
        </w:rPr>
        <w:t>create</w:t>
      </w:r>
      <w:r>
        <w:t xml:space="preserve"> (). This method returns the object of the class without necessarily using its constructor! Sounds interesting?  </w:t>
      </w:r>
    </w:p>
    <w:p w14:paraId="47D18232" w14:textId="77777777" w:rsidR="00E97805" w:rsidRDefault="00E97805" w:rsidP="00F95FCE">
      <w:r>
        <w:lastRenderedPageBreak/>
        <w:t xml:space="preserve">Now we add getters and setters for the </w:t>
      </w:r>
      <w:r w:rsidR="00547EFA">
        <w:t xml:space="preserve">new </w:t>
      </w:r>
      <w:proofErr w:type="gramStart"/>
      <w:r w:rsidR="00547EFA">
        <w:t>variables</w:t>
      </w:r>
      <w:proofErr w:type="gramEnd"/>
      <w:r w:rsidR="00547EFA">
        <w:t xml:space="preserve"> </w:t>
      </w:r>
      <w:r w:rsidR="0021258F">
        <w:t xml:space="preserve">username and password. Why do you think we need them now that they can also be initialized by our constructor? </w:t>
      </w:r>
    </w:p>
    <w:p w14:paraId="47D18233" w14:textId="77777777" w:rsidR="00B62449" w:rsidRDefault="003276FD" w:rsidP="00F95FCE">
      <w:r>
        <w:rPr>
          <w:noProof/>
        </w:rPr>
        <w:drawing>
          <wp:inline distT="0" distB="0" distL="0" distR="0" wp14:anchorId="47D18268" wp14:editId="47D18269">
            <wp:extent cx="5943600" cy="36849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34" w14:textId="77777777" w:rsidR="004D4BD6" w:rsidRDefault="004D4BD6" w:rsidP="00F95FCE">
      <w:r>
        <w:t xml:space="preserve">Our </w:t>
      </w:r>
      <w:r w:rsidR="00BA2294">
        <w:t>save (</w:t>
      </w:r>
      <w:r>
        <w:t xml:space="preserve">) </w:t>
      </w:r>
      <w:r w:rsidR="00BA2294">
        <w:t>method</w:t>
      </w:r>
      <w:r>
        <w:t xml:space="preserve"> new some change now that the user </w:t>
      </w:r>
      <w:proofErr w:type="gramStart"/>
      <w:r>
        <w:t>has t</w:t>
      </w:r>
      <w:r w:rsidR="00161273">
        <w:t>o</w:t>
      </w:r>
      <w:proofErr w:type="gramEnd"/>
      <w:r w:rsidR="00161273">
        <w:t xml:space="preserve"> save details plus user name a</w:t>
      </w:r>
      <w:r>
        <w:t>nd password as shown below</w:t>
      </w:r>
    </w:p>
    <w:p w14:paraId="47D18235" w14:textId="77777777" w:rsidR="00161273" w:rsidRDefault="00027BBB" w:rsidP="00F95FCE">
      <w:r>
        <w:rPr>
          <w:noProof/>
        </w:rPr>
        <w:drawing>
          <wp:inline distT="0" distB="0" distL="0" distR="0" wp14:anchorId="47D1826A" wp14:editId="47D1826B">
            <wp:extent cx="5943600" cy="23482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36" w14:textId="77777777" w:rsidR="009B6469" w:rsidRDefault="009B6469" w:rsidP="00F95FCE">
      <w:r>
        <w:t>Now let’s add and implement the methods from Authenticator as shown below.</w:t>
      </w:r>
      <w:r w:rsidR="0054311D">
        <w:t xml:space="preserve"> Note that because our User class implemented them, </w:t>
      </w:r>
      <w:r w:rsidR="00947156">
        <w:t>all these methods will be implemented in the User class as shown</w:t>
      </w:r>
    </w:p>
    <w:p w14:paraId="47D18237" w14:textId="5607D9B5" w:rsidR="00E5070A" w:rsidRDefault="00173A42" w:rsidP="00F95FCE">
      <w:r>
        <w:rPr>
          <w:noProof/>
        </w:rPr>
        <w:lastRenderedPageBreak/>
        <w:t>erro</w:t>
      </w:r>
      <w:bookmarkStart w:id="0" w:name="_GoBack"/>
      <w:bookmarkEnd w:id="0"/>
      <w:r w:rsidR="009C225A">
        <w:rPr>
          <w:noProof/>
        </w:rPr>
        <w:drawing>
          <wp:inline distT="0" distB="0" distL="0" distR="0" wp14:anchorId="47D1826C" wp14:editId="093102E6">
            <wp:extent cx="7114808" cy="26885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138329" cy="269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38" w14:textId="77777777" w:rsidR="0039026C" w:rsidRPr="00F95FCE" w:rsidRDefault="0039026C" w:rsidP="00F95FCE">
      <w:r>
        <w:rPr>
          <w:noProof/>
        </w:rPr>
        <w:drawing>
          <wp:inline distT="0" distB="0" distL="0" distR="0" wp14:anchorId="47D1826E" wp14:editId="47D1826F">
            <wp:extent cx="5343525" cy="17240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39" w14:textId="77777777" w:rsidR="00EA6D31" w:rsidRDefault="00CF7620">
      <w:r>
        <w:t xml:space="preserve">Now our class logic is complete. We now add more controls to our </w:t>
      </w:r>
      <w:r w:rsidR="007314B0">
        <w:t>user</w:t>
      </w:r>
      <w:r>
        <w:t xml:space="preserve"> details form, we create </w:t>
      </w:r>
      <w:r w:rsidR="00051A2B">
        <w:t>a login</w:t>
      </w:r>
      <w:r w:rsidR="007314B0">
        <w:t xml:space="preserve"> form</w:t>
      </w:r>
      <w:r w:rsidR="00051A2B">
        <w:t xml:space="preserve"> (</w:t>
      </w:r>
      <w:proofErr w:type="spellStart"/>
      <w:r w:rsidR="00051A2B">
        <w:t>login.php</w:t>
      </w:r>
      <w:proofErr w:type="spellEnd"/>
      <w:r w:rsidR="00051A2B">
        <w:t>)</w:t>
      </w:r>
      <w:r w:rsidR="007314B0">
        <w:t>, a private page</w:t>
      </w:r>
      <w:r w:rsidR="00866785">
        <w:t xml:space="preserve"> (</w:t>
      </w:r>
      <w:proofErr w:type="spellStart"/>
      <w:r w:rsidR="00866785">
        <w:t>private_page.php</w:t>
      </w:r>
      <w:proofErr w:type="spellEnd"/>
      <w:r w:rsidR="00866785">
        <w:t>)</w:t>
      </w:r>
      <w:r w:rsidR="007314B0">
        <w:t xml:space="preserve"> which we need to protect and a logout processing </w:t>
      </w:r>
      <w:r w:rsidR="00541D3F">
        <w:t>file (</w:t>
      </w:r>
      <w:proofErr w:type="spellStart"/>
      <w:r w:rsidR="00610F5F">
        <w:t>logout.php</w:t>
      </w:r>
      <w:proofErr w:type="spellEnd"/>
      <w:r w:rsidR="00D246D3">
        <w:t>)</w:t>
      </w:r>
      <w:r w:rsidR="007314B0">
        <w:t xml:space="preserve"> </w:t>
      </w:r>
    </w:p>
    <w:p w14:paraId="47D1823A" w14:textId="77777777" w:rsidR="00541D3F" w:rsidRDefault="00356746">
      <w:r>
        <w:t xml:space="preserve">Adding more controls to lab1.php </w:t>
      </w:r>
    </w:p>
    <w:p w14:paraId="47D1823B" w14:textId="77777777" w:rsidR="00356746" w:rsidRDefault="00AF7234">
      <w:r>
        <w:rPr>
          <w:noProof/>
        </w:rPr>
        <w:drawing>
          <wp:inline distT="0" distB="0" distL="0" distR="0" wp14:anchorId="47D18270" wp14:editId="47D18271">
            <wp:extent cx="5943600" cy="212140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55112" cy="212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3C" w14:textId="77777777" w:rsidR="0079377C" w:rsidRDefault="0079377C"/>
    <w:p w14:paraId="47D1823D" w14:textId="77777777" w:rsidR="0079377C" w:rsidRDefault="0079377C">
      <w:r>
        <w:t xml:space="preserve"> </w:t>
      </w:r>
      <w:r w:rsidR="00A065A0">
        <w:t xml:space="preserve">Note line 77, we have added a link that </w:t>
      </w:r>
      <w:r w:rsidR="004C538C">
        <w:t xml:space="preserve">will take a user to </w:t>
      </w:r>
      <w:proofErr w:type="spellStart"/>
      <w:r w:rsidR="00845BFF">
        <w:t>login.php</w:t>
      </w:r>
      <w:proofErr w:type="spellEnd"/>
    </w:p>
    <w:p w14:paraId="47D1823E" w14:textId="77777777" w:rsidR="0079377C" w:rsidRDefault="0079377C"/>
    <w:p w14:paraId="47D1823F" w14:textId="77777777" w:rsidR="0079377C" w:rsidRDefault="0079377C"/>
    <w:p w14:paraId="47D18240" w14:textId="77777777" w:rsidR="00A065A0" w:rsidRDefault="00A065A0"/>
    <w:p w14:paraId="47D18241" w14:textId="77777777" w:rsidR="007F6A22" w:rsidRDefault="00E40E22">
      <w:r>
        <w:t xml:space="preserve">We create a </w:t>
      </w:r>
      <w:proofErr w:type="spellStart"/>
      <w:r>
        <w:t>login</w:t>
      </w:r>
      <w:r w:rsidR="00507152">
        <w:t>.php</w:t>
      </w:r>
      <w:proofErr w:type="spellEnd"/>
      <w:r w:rsidR="00507152">
        <w:t xml:space="preserve"> file plus the processing logic for that form. </w:t>
      </w:r>
      <w:r w:rsidR="001D35FE">
        <w:t xml:space="preserve">Note that we wrote all the codes in the User class. Now we are just implementing the class. </w:t>
      </w:r>
    </w:p>
    <w:p w14:paraId="47D18242" w14:textId="77777777" w:rsidR="00FE1A2F" w:rsidRDefault="00FE1A2F">
      <w:r>
        <w:rPr>
          <w:noProof/>
        </w:rPr>
        <w:drawing>
          <wp:inline distT="0" distB="0" distL="0" distR="0" wp14:anchorId="47D18272" wp14:editId="47D18273">
            <wp:extent cx="5943600" cy="353758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43" w14:textId="77777777" w:rsidR="002828AA" w:rsidRDefault="004D4D53" w:rsidP="00FE1A2F">
      <w:pPr>
        <w:tabs>
          <w:tab w:val="left" w:pos="1494"/>
        </w:tabs>
      </w:pPr>
      <w:r>
        <w:rPr>
          <w:noProof/>
        </w:rPr>
        <w:drawing>
          <wp:inline distT="0" distB="0" distL="0" distR="0" wp14:anchorId="47D18274" wp14:editId="47D18275">
            <wp:extent cx="5943600" cy="20859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44" w14:textId="77777777" w:rsidR="002828AA" w:rsidRDefault="002828AA" w:rsidP="002828AA">
      <w:pPr>
        <w:tabs>
          <w:tab w:val="left" w:pos="1494"/>
        </w:tabs>
      </w:pPr>
      <w:r>
        <w:t xml:space="preserve">We now create our </w:t>
      </w:r>
      <w:proofErr w:type="spellStart"/>
      <w:r>
        <w:t>private_page.php</w:t>
      </w:r>
      <w:proofErr w:type="spellEnd"/>
      <w:r>
        <w:t xml:space="preserve"> and its contents </w:t>
      </w:r>
    </w:p>
    <w:p w14:paraId="47D18245" w14:textId="77777777" w:rsidR="00FB3FD6" w:rsidRDefault="00FB3FD6" w:rsidP="002828AA">
      <w:pPr>
        <w:tabs>
          <w:tab w:val="left" w:pos="1494"/>
        </w:tabs>
      </w:pPr>
      <w:r>
        <w:t xml:space="preserve">From line 1-6. Note the way we call method </w:t>
      </w:r>
      <w:proofErr w:type="spellStart"/>
      <w:r>
        <w:t>start_</w:t>
      </w:r>
      <w:proofErr w:type="gramStart"/>
      <w:r>
        <w:t>session</w:t>
      </w:r>
      <w:proofErr w:type="spellEnd"/>
      <w:r>
        <w:t>(</w:t>
      </w:r>
      <w:proofErr w:type="gramEnd"/>
      <w:r>
        <w:t xml:space="preserve">) and we proceed by checking if the session </w:t>
      </w:r>
      <w:r w:rsidR="00B53456">
        <w:t xml:space="preserve">is set. If session is not set, then direct the user to login page to login, otherwise we </w:t>
      </w:r>
      <w:r w:rsidR="00467A73">
        <w:t>allow the user to view the page.</w:t>
      </w:r>
    </w:p>
    <w:p w14:paraId="47D18246" w14:textId="77777777" w:rsidR="00467A73" w:rsidRDefault="00467A73" w:rsidP="002828AA">
      <w:pPr>
        <w:tabs>
          <w:tab w:val="left" w:pos="1494"/>
        </w:tabs>
      </w:pPr>
      <w:r>
        <w:t xml:space="preserve">In line </w:t>
      </w:r>
      <w:r w:rsidR="0095622C">
        <w:t xml:space="preserve">16, we create a link for a user to </w:t>
      </w:r>
      <w:r w:rsidR="00511520">
        <w:t xml:space="preserve">logout. We direct the user to </w:t>
      </w:r>
      <w:proofErr w:type="spellStart"/>
      <w:r w:rsidR="00511520">
        <w:t>logout.php</w:t>
      </w:r>
      <w:proofErr w:type="spellEnd"/>
      <w:r w:rsidR="00511520">
        <w:t xml:space="preserve">. </w:t>
      </w:r>
    </w:p>
    <w:p w14:paraId="47D18247" w14:textId="77777777" w:rsidR="00511520" w:rsidRDefault="00FB3FD6" w:rsidP="00511520">
      <w:pPr>
        <w:tabs>
          <w:tab w:val="left" w:pos="1494"/>
        </w:tabs>
      </w:pPr>
      <w:r>
        <w:rPr>
          <w:noProof/>
        </w:rPr>
        <w:lastRenderedPageBreak/>
        <w:drawing>
          <wp:inline distT="0" distB="0" distL="0" distR="0" wp14:anchorId="47D18276" wp14:editId="47D18277">
            <wp:extent cx="5943600" cy="28321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48" w14:textId="77777777" w:rsidR="00511520" w:rsidRDefault="00511520" w:rsidP="00511520">
      <w:pPr>
        <w:tabs>
          <w:tab w:val="left" w:pos="1494"/>
        </w:tabs>
      </w:pPr>
      <w:r>
        <w:t xml:space="preserve">No, what happens when the user </w:t>
      </w:r>
      <w:r w:rsidR="007559EC">
        <w:t>clicks logout?</w:t>
      </w:r>
    </w:p>
    <w:p w14:paraId="47D18249" w14:textId="77777777" w:rsidR="007559EC" w:rsidRDefault="007559EC" w:rsidP="00511520">
      <w:pPr>
        <w:tabs>
          <w:tab w:val="left" w:pos="1494"/>
        </w:tabs>
      </w:pPr>
      <w:r>
        <w:t xml:space="preserve">See </w:t>
      </w:r>
      <w:proofErr w:type="spellStart"/>
      <w:r>
        <w:t>logout.php</w:t>
      </w:r>
      <w:proofErr w:type="spellEnd"/>
      <w:r>
        <w:t xml:space="preserve"> below</w:t>
      </w:r>
    </w:p>
    <w:p w14:paraId="47D1824A" w14:textId="77777777" w:rsidR="007559EC" w:rsidRDefault="008B7CAC" w:rsidP="00511520">
      <w:pPr>
        <w:tabs>
          <w:tab w:val="left" w:pos="1494"/>
        </w:tabs>
      </w:pPr>
      <w:r>
        <w:rPr>
          <w:noProof/>
        </w:rPr>
        <w:drawing>
          <wp:inline distT="0" distB="0" distL="0" distR="0" wp14:anchorId="47D18278" wp14:editId="47D18279">
            <wp:extent cx="3200400" cy="12096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4B" w14:textId="77777777" w:rsidR="008B7CAC" w:rsidRDefault="008B7CAC" w:rsidP="00511520">
      <w:pPr>
        <w:tabs>
          <w:tab w:val="left" w:pos="1494"/>
        </w:tabs>
      </w:pPr>
      <w:r>
        <w:t>Explain what is happening in line 3. Remember that we are using the fun</w:t>
      </w:r>
      <w:r w:rsidR="008D4477">
        <w:t>c</w:t>
      </w:r>
      <w:r>
        <w:t>tio</w:t>
      </w:r>
      <w:r w:rsidR="008D4477">
        <w:t>na</w:t>
      </w:r>
      <w:r>
        <w:t xml:space="preserve">lity we put in method logout () in class User. </w:t>
      </w:r>
    </w:p>
    <w:p w14:paraId="47D1824C" w14:textId="77777777" w:rsidR="008B53D3" w:rsidRDefault="008B53D3" w:rsidP="00511520">
      <w:pPr>
        <w:tabs>
          <w:tab w:val="left" w:pos="1494"/>
        </w:tabs>
      </w:pPr>
      <w:r>
        <w:t xml:space="preserve">Finally, we need to alter our </w:t>
      </w:r>
      <w:r w:rsidR="00773F85">
        <w:t>database</w:t>
      </w:r>
      <w:r>
        <w:t xml:space="preserve"> table, </w:t>
      </w:r>
      <w:r w:rsidR="00773F85">
        <w:t>accommodate</w:t>
      </w:r>
      <w:r>
        <w:t xml:space="preserve"> our new application. </w:t>
      </w:r>
    </w:p>
    <w:p w14:paraId="47D1824D" w14:textId="77777777" w:rsidR="008B53D3" w:rsidRDefault="008B53D3" w:rsidP="00511520">
      <w:pPr>
        <w:tabs>
          <w:tab w:val="left" w:pos="1494"/>
        </w:tabs>
      </w:pPr>
      <w:r>
        <w:t>Execute this query against your table user</w:t>
      </w:r>
    </w:p>
    <w:p w14:paraId="47D1824E" w14:textId="77777777" w:rsidR="008B53D3" w:rsidRDefault="008B53D3" w:rsidP="00511520">
      <w:pPr>
        <w:tabs>
          <w:tab w:val="left" w:pos="1494"/>
        </w:tabs>
      </w:pPr>
      <w:r>
        <w:t xml:space="preserve"> </w:t>
      </w:r>
      <w:r w:rsidR="003902FE">
        <w:rPr>
          <w:noProof/>
        </w:rPr>
        <w:drawing>
          <wp:inline distT="0" distB="0" distL="0" distR="0" wp14:anchorId="47D1827A" wp14:editId="47D1827B">
            <wp:extent cx="4867275" cy="2381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1824F" w14:textId="77777777" w:rsidR="001C4CEF" w:rsidRDefault="008D4477" w:rsidP="00511520">
      <w:pPr>
        <w:tabs>
          <w:tab w:val="left" w:pos="1494"/>
        </w:tabs>
      </w:pPr>
      <w:r>
        <w:t xml:space="preserve">Now test your application. </w:t>
      </w:r>
      <w:r w:rsidR="008B53D3">
        <w:t>Check</w:t>
      </w:r>
      <w:r w:rsidR="001C4CEF">
        <w:t xml:space="preserve"> if you can register a user, login and logout. Also check if you can view the </w:t>
      </w:r>
      <w:proofErr w:type="spellStart"/>
      <w:r w:rsidR="001C4CEF">
        <w:t>private_page.php</w:t>
      </w:r>
      <w:proofErr w:type="spellEnd"/>
      <w:r w:rsidR="001C4CEF">
        <w:t xml:space="preserve"> without the user logged in.</w:t>
      </w:r>
    </w:p>
    <w:p w14:paraId="47D18250" w14:textId="77777777" w:rsidR="00373E6E" w:rsidRDefault="00373E6E" w:rsidP="00511520">
      <w:pPr>
        <w:tabs>
          <w:tab w:val="left" w:pos="1494"/>
        </w:tabs>
      </w:pPr>
      <w:r>
        <w:t xml:space="preserve">Also view your records in the database, notice how your passwords look like. </w:t>
      </w:r>
    </w:p>
    <w:p w14:paraId="47D18251" w14:textId="77777777" w:rsidR="00E37FC9" w:rsidRDefault="00E37FC9" w:rsidP="00E37FC9">
      <w:pPr>
        <w:pStyle w:val="Heading2"/>
      </w:pPr>
      <w:r>
        <w:t xml:space="preserve">Your task </w:t>
      </w:r>
    </w:p>
    <w:p w14:paraId="47D18252" w14:textId="77777777" w:rsidR="005D6890" w:rsidRDefault="00E37FC9" w:rsidP="00E37FC9">
      <w:r>
        <w:t xml:space="preserve">You know that 2 users cannot </w:t>
      </w:r>
      <w:r w:rsidR="00654AF3">
        <w:t>have the same username</w:t>
      </w:r>
      <w:r w:rsidR="005D6890">
        <w:t xml:space="preserve">. </w:t>
      </w:r>
    </w:p>
    <w:p w14:paraId="47D18253" w14:textId="77777777" w:rsidR="008D4477" w:rsidRDefault="005D6890" w:rsidP="001C4CE6">
      <w:r>
        <w:t xml:space="preserve">Create a method in the class User called </w:t>
      </w:r>
      <w:proofErr w:type="spellStart"/>
      <w:proofErr w:type="gramStart"/>
      <w:r w:rsidR="009D5BE4">
        <w:t>isUserExist</w:t>
      </w:r>
      <w:proofErr w:type="spellEnd"/>
      <w:r w:rsidR="009D5BE4">
        <w:t>(</w:t>
      </w:r>
      <w:proofErr w:type="gramEnd"/>
      <w:r w:rsidR="009D5BE4">
        <w:t xml:space="preserve">) and write the logic that would prevent the user from </w:t>
      </w:r>
      <w:r w:rsidR="005431AA">
        <w:t xml:space="preserve">using a username that is already in use. You should be able to report if such an attempt occurs. </w:t>
      </w:r>
    </w:p>
    <w:sectPr w:rsidR="008D4477" w:rsidSect="007F6A22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7B5DB" w14:textId="77777777" w:rsidR="002B3C16" w:rsidRDefault="002B3C16" w:rsidP="00736501">
      <w:pPr>
        <w:spacing w:after="0" w:line="240" w:lineRule="auto"/>
      </w:pPr>
      <w:r>
        <w:separator/>
      </w:r>
    </w:p>
  </w:endnote>
  <w:endnote w:type="continuationSeparator" w:id="0">
    <w:p w14:paraId="77D9ADCD" w14:textId="77777777" w:rsidR="002B3C16" w:rsidRDefault="002B3C16" w:rsidP="007365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D4EB0C" w14:textId="77777777" w:rsidR="002B3C16" w:rsidRDefault="002B3C16" w:rsidP="00736501">
      <w:pPr>
        <w:spacing w:after="0" w:line="240" w:lineRule="auto"/>
      </w:pPr>
      <w:r>
        <w:separator/>
      </w:r>
    </w:p>
  </w:footnote>
  <w:footnote w:type="continuationSeparator" w:id="0">
    <w:p w14:paraId="78B59928" w14:textId="77777777" w:rsidR="002B3C16" w:rsidRDefault="002B3C16" w:rsidP="007365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0NjMzMrGwNDFT0lEKTi0uzszPAykwrAUA/diqUiwAAAA="/>
  </w:docVars>
  <w:rsids>
    <w:rsidRoot w:val="00A059EC"/>
    <w:rsid w:val="00027BBB"/>
    <w:rsid w:val="00051A2B"/>
    <w:rsid w:val="000650A4"/>
    <w:rsid w:val="00082B4F"/>
    <w:rsid w:val="000938EF"/>
    <w:rsid w:val="000E7C85"/>
    <w:rsid w:val="000F709D"/>
    <w:rsid w:val="00161273"/>
    <w:rsid w:val="00173A42"/>
    <w:rsid w:val="001A664F"/>
    <w:rsid w:val="001C168F"/>
    <w:rsid w:val="001C4CE6"/>
    <w:rsid w:val="001C4CEF"/>
    <w:rsid w:val="001C4E81"/>
    <w:rsid w:val="001D35FE"/>
    <w:rsid w:val="0021258F"/>
    <w:rsid w:val="00251C7E"/>
    <w:rsid w:val="002828AA"/>
    <w:rsid w:val="00296BF9"/>
    <w:rsid w:val="002B3C16"/>
    <w:rsid w:val="002B7F92"/>
    <w:rsid w:val="002D052F"/>
    <w:rsid w:val="002E0F43"/>
    <w:rsid w:val="002F6B42"/>
    <w:rsid w:val="0030722A"/>
    <w:rsid w:val="00326980"/>
    <w:rsid w:val="003276FD"/>
    <w:rsid w:val="003423B0"/>
    <w:rsid w:val="00356746"/>
    <w:rsid w:val="00373E6E"/>
    <w:rsid w:val="0039026C"/>
    <w:rsid w:val="003902FE"/>
    <w:rsid w:val="00391384"/>
    <w:rsid w:val="00393D47"/>
    <w:rsid w:val="003B3869"/>
    <w:rsid w:val="003E4CFF"/>
    <w:rsid w:val="003E4FDA"/>
    <w:rsid w:val="00442B15"/>
    <w:rsid w:val="00467A73"/>
    <w:rsid w:val="004C08DE"/>
    <w:rsid w:val="004C538C"/>
    <w:rsid w:val="004C76D9"/>
    <w:rsid w:val="004D2AA3"/>
    <w:rsid w:val="004D4BD6"/>
    <w:rsid w:val="004D4D53"/>
    <w:rsid w:val="004F2E21"/>
    <w:rsid w:val="004F3E29"/>
    <w:rsid w:val="00507152"/>
    <w:rsid w:val="00511520"/>
    <w:rsid w:val="00541D3F"/>
    <w:rsid w:val="00542BED"/>
    <w:rsid w:val="0054311D"/>
    <w:rsid w:val="005431AA"/>
    <w:rsid w:val="00547EFA"/>
    <w:rsid w:val="00580807"/>
    <w:rsid w:val="005C4F42"/>
    <w:rsid w:val="005D6890"/>
    <w:rsid w:val="005E1FC9"/>
    <w:rsid w:val="00603B80"/>
    <w:rsid w:val="00610F5F"/>
    <w:rsid w:val="00613560"/>
    <w:rsid w:val="006146E6"/>
    <w:rsid w:val="00614F8C"/>
    <w:rsid w:val="0063598D"/>
    <w:rsid w:val="00654AF3"/>
    <w:rsid w:val="0067578F"/>
    <w:rsid w:val="00690C96"/>
    <w:rsid w:val="00695CED"/>
    <w:rsid w:val="006A38FB"/>
    <w:rsid w:val="006B3553"/>
    <w:rsid w:val="006C2E66"/>
    <w:rsid w:val="006E1C2A"/>
    <w:rsid w:val="006F31BC"/>
    <w:rsid w:val="00701DAB"/>
    <w:rsid w:val="00701EDE"/>
    <w:rsid w:val="0070774C"/>
    <w:rsid w:val="00710F1E"/>
    <w:rsid w:val="007314B0"/>
    <w:rsid w:val="00734CF9"/>
    <w:rsid w:val="00736501"/>
    <w:rsid w:val="007559EC"/>
    <w:rsid w:val="007654E2"/>
    <w:rsid w:val="00773F85"/>
    <w:rsid w:val="00775BBD"/>
    <w:rsid w:val="00784D29"/>
    <w:rsid w:val="0079377C"/>
    <w:rsid w:val="007C4F21"/>
    <w:rsid w:val="007D34BD"/>
    <w:rsid w:val="007F13A1"/>
    <w:rsid w:val="007F6A22"/>
    <w:rsid w:val="00806470"/>
    <w:rsid w:val="00841BE3"/>
    <w:rsid w:val="00844065"/>
    <w:rsid w:val="00845BFF"/>
    <w:rsid w:val="00847DB5"/>
    <w:rsid w:val="00863112"/>
    <w:rsid w:val="00866785"/>
    <w:rsid w:val="008B53D3"/>
    <w:rsid w:val="008B7CAC"/>
    <w:rsid w:val="008D4477"/>
    <w:rsid w:val="008E41D1"/>
    <w:rsid w:val="00915658"/>
    <w:rsid w:val="00925F75"/>
    <w:rsid w:val="00935DF8"/>
    <w:rsid w:val="009428D2"/>
    <w:rsid w:val="00947156"/>
    <w:rsid w:val="0095622C"/>
    <w:rsid w:val="00986044"/>
    <w:rsid w:val="009B6469"/>
    <w:rsid w:val="009C225A"/>
    <w:rsid w:val="009C45B6"/>
    <w:rsid w:val="009D5BE4"/>
    <w:rsid w:val="00A059EC"/>
    <w:rsid w:val="00A065A0"/>
    <w:rsid w:val="00A33A51"/>
    <w:rsid w:val="00A626BA"/>
    <w:rsid w:val="00AA2C4E"/>
    <w:rsid w:val="00AC60E5"/>
    <w:rsid w:val="00AE08E1"/>
    <w:rsid w:val="00AE666F"/>
    <w:rsid w:val="00AF7234"/>
    <w:rsid w:val="00B279C1"/>
    <w:rsid w:val="00B3391B"/>
    <w:rsid w:val="00B3749D"/>
    <w:rsid w:val="00B53456"/>
    <w:rsid w:val="00B61A5B"/>
    <w:rsid w:val="00B62449"/>
    <w:rsid w:val="00B94374"/>
    <w:rsid w:val="00B96292"/>
    <w:rsid w:val="00BA2294"/>
    <w:rsid w:val="00BB6B1F"/>
    <w:rsid w:val="00BC507B"/>
    <w:rsid w:val="00BD40DE"/>
    <w:rsid w:val="00BD62B2"/>
    <w:rsid w:val="00C56330"/>
    <w:rsid w:val="00CF7620"/>
    <w:rsid w:val="00D177EA"/>
    <w:rsid w:val="00D246D3"/>
    <w:rsid w:val="00D6395C"/>
    <w:rsid w:val="00D9039C"/>
    <w:rsid w:val="00DA3D49"/>
    <w:rsid w:val="00DB6F07"/>
    <w:rsid w:val="00DC70F2"/>
    <w:rsid w:val="00DC7330"/>
    <w:rsid w:val="00DC7A9A"/>
    <w:rsid w:val="00DD0835"/>
    <w:rsid w:val="00E13E11"/>
    <w:rsid w:val="00E157E7"/>
    <w:rsid w:val="00E37FC9"/>
    <w:rsid w:val="00E40E22"/>
    <w:rsid w:val="00E5070A"/>
    <w:rsid w:val="00E55D25"/>
    <w:rsid w:val="00E57EC0"/>
    <w:rsid w:val="00E70995"/>
    <w:rsid w:val="00E71C8C"/>
    <w:rsid w:val="00E9662B"/>
    <w:rsid w:val="00E97805"/>
    <w:rsid w:val="00EA6D31"/>
    <w:rsid w:val="00F06E0E"/>
    <w:rsid w:val="00F078A7"/>
    <w:rsid w:val="00F36C07"/>
    <w:rsid w:val="00F72CE6"/>
    <w:rsid w:val="00F827BC"/>
    <w:rsid w:val="00F83B69"/>
    <w:rsid w:val="00F95FCE"/>
    <w:rsid w:val="00FB257C"/>
    <w:rsid w:val="00FB3FD6"/>
    <w:rsid w:val="00FB4276"/>
    <w:rsid w:val="00FE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D18205"/>
  <w15:chartTrackingRefBased/>
  <w15:docId w15:val="{50807715-35DF-46AC-9ADA-ACA761441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37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70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377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C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C2A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F709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13E1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65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501"/>
  </w:style>
  <w:style w:type="paragraph" w:styleId="Footer">
    <w:name w:val="footer"/>
    <w:basedOn w:val="Normal"/>
    <w:link w:val="FooterChar"/>
    <w:uiPriority w:val="99"/>
    <w:unhideWhenUsed/>
    <w:rsid w:val="007365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501"/>
  </w:style>
  <w:style w:type="character" w:styleId="FollowedHyperlink">
    <w:name w:val="FollowedHyperlink"/>
    <w:basedOn w:val="DefaultParagraphFont"/>
    <w:uiPriority w:val="99"/>
    <w:semiHidden/>
    <w:unhideWhenUsed/>
    <w:rsid w:val="004F2E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webSettings" Target="web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hyperlink" Target="http://www.wikihow.com/Disable-JavaScript" TargetMode="External"/><Relationship Id="rId19" Type="http://schemas.openxmlformats.org/officeDocument/2006/relationships/image" Target="media/image12.png"/><Relationship Id="rId4" Type="http://schemas.openxmlformats.org/officeDocument/2006/relationships/footnotes" Target="footnotes.xml"/><Relationship Id="rId9" Type="http://schemas.openxmlformats.org/officeDocument/2006/relationships/hyperlink" Target="http://www.technipages.com/google-chrome-enable-or-disable-javascript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6</TotalTime>
  <Pages>9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 Mosoti Kenga</dc:creator>
  <cp:keywords/>
  <dc:description/>
  <cp:lastModifiedBy>Isaack Motanya</cp:lastModifiedBy>
  <cp:revision>214</cp:revision>
  <dcterms:created xsi:type="dcterms:W3CDTF">2016-09-21T10:59:00Z</dcterms:created>
  <dcterms:modified xsi:type="dcterms:W3CDTF">2019-04-24T08:23:00Z</dcterms:modified>
</cp:coreProperties>
</file>